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8B170" w14:textId="6E6A55D4" w:rsidR="00B231C9" w:rsidRPr="006D7951" w:rsidRDefault="0013726B" w:rsidP="006D7951">
      <w:pPr>
        <w:pStyle w:val="Heading1"/>
        <w:rPr>
          <w:b/>
          <w:bCs/>
          <w:color w:val="auto"/>
        </w:rPr>
      </w:pPr>
      <w:r w:rsidRPr="006D7951">
        <w:rPr>
          <w:b/>
          <w:bCs/>
          <w:color w:val="auto"/>
        </w:rPr>
        <w:t>Peer Review Directions</w:t>
      </w:r>
      <w:r w:rsidR="009C3D0C">
        <w:rPr>
          <w:b/>
          <w:bCs/>
          <w:color w:val="auto"/>
        </w:rPr>
        <w:t xml:space="preserve"> </w:t>
      </w:r>
      <w:bookmarkStart w:id="0" w:name="_GoBack"/>
      <w:bookmarkEnd w:id="0"/>
    </w:p>
    <w:p w14:paraId="42DC0D33" w14:textId="30A57594" w:rsidR="00944586" w:rsidRPr="0013726B" w:rsidRDefault="0013726B" w:rsidP="00B231C9">
      <w:pPr>
        <w:pStyle w:val="NormalWeb"/>
        <w:rPr>
          <w:color w:val="000000"/>
        </w:rPr>
      </w:pPr>
      <w:r w:rsidRPr="0013726B">
        <w:rPr>
          <w:color w:val="000000"/>
        </w:rPr>
        <w:t>F</w:t>
      </w:r>
      <w:r w:rsidR="00B231C9" w:rsidRPr="0013726B">
        <w:rPr>
          <w:color w:val="000000"/>
        </w:rPr>
        <w:t>or the peer review assignment, you will review two of your classmates' papers. If you look under the "Peer Review" tab on our blac</w:t>
      </w:r>
      <w:r w:rsidR="00944586" w:rsidRPr="0013726B">
        <w:rPr>
          <w:color w:val="000000"/>
        </w:rPr>
        <w:t>k</w:t>
      </w:r>
      <w:r w:rsidR="00B231C9" w:rsidRPr="0013726B">
        <w:rPr>
          <w:color w:val="000000"/>
        </w:rPr>
        <w:t>board course you will see three sections. The top section gives you a couple of examples for the peer reviews. The first example is a peer review that I conducted for a journal article. The second example is a peer review conducted on one of my own articles</w:t>
      </w:r>
      <w:r w:rsidR="008B11D1">
        <w:rPr>
          <w:color w:val="000000"/>
        </w:rPr>
        <w:t xml:space="preserve"> (it has two reviewers)</w:t>
      </w:r>
      <w:r w:rsidR="00B231C9" w:rsidRPr="0013726B">
        <w:rPr>
          <w:color w:val="000000"/>
        </w:rPr>
        <w:t>. Each reviewer</w:t>
      </w:r>
      <w:r w:rsidR="008B11D1">
        <w:rPr>
          <w:color w:val="000000"/>
        </w:rPr>
        <w:t xml:space="preserve"> will have</w:t>
      </w:r>
      <w:r w:rsidR="00B231C9" w:rsidRPr="0013726B">
        <w:rPr>
          <w:color w:val="000000"/>
        </w:rPr>
        <w:t xml:space="preserve"> their own style </w:t>
      </w:r>
      <w:r w:rsidR="008B11D1">
        <w:rPr>
          <w:color w:val="000000"/>
        </w:rPr>
        <w:t>when</w:t>
      </w:r>
      <w:r w:rsidR="00B231C9" w:rsidRPr="0013726B">
        <w:rPr>
          <w:color w:val="000000"/>
        </w:rPr>
        <w:t xml:space="preserve"> conducting </w:t>
      </w:r>
      <w:r w:rsidR="008B11D1">
        <w:rPr>
          <w:color w:val="000000"/>
        </w:rPr>
        <w:t>a</w:t>
      </w:r>
      <w:r w:rsidR="00B231C9" w:rsidRPr="0013726B">
        <w:rPr>
          <w:color w:val="000000"/>
        </w:rPr>
        <w:t xml:space="preserve"> review. I want you to do the type of review that you are most comfortable with.</w:t>
      </w:r>
      <w:r w:rsidR="00132D0D" w:rsidRPr="0013726B">
        <w:rPr>
          <w:color w:val="000000"/>
        </w:rPr>
        <w:t xml:space="preserve">  Clicking on “Peer Review Posts” will take you to the discussion board where all of the papers and reviews will be posted.  This section can also be accessed through the “discussion” tab in our course.   </w:t>
      </w:r>
      <w:r w:rsidR="00944586" w:rsidRPr="0013726B">
        <w:rPr>
          <w:color w:val="000000"/>
        </w:rPr>
        <w:t xml:space="preserve">  </w:t>
      </w:r>
    </w:p>
    <w:p w14:paraId="0EF32C94" w14:textId="77777777" w:rsidR="00B231C9" w:rsidRPr="0013726B" w:rsidRDefault="00944586" w:rsidP="00B231C9">
      <w:pPr>
        <w:pStyle w:val="NormalWeb"/>
        <w:rPr>
          <w:color w:val="000000"/>
        </w:rPr>
      </w:pPr>
      <w:r w:rsidRPr="00EA284A">
        <w:rPr>
          <w:color w:val="000000"/>
        </w:rPr>
        <w:t xml:space="preserve">If you look at the document under “peer review </w:t>
      </w:r>
      <w:r w:rsidR="005A4762" w:rsidRPr="00EA284A">
        <w:rPr>
          <w:color w:val="000000"/>
        </w:rPr>
        <w:t>assignments</w:t>
      </w:r>
      <w:r w:rsidR="0013726B" w:rsidRPr="00EA284A">
        <w:rPr>
          <w:color w:val="000000"/>
        </w:rPr>
        <w:t>,” I have assigned your matches</w:t>
      </w:r>
      <w:r w:rsidRPr="00EA284A">
        <w:rPr>
          <w:color w:val="000000"/>
        </w:rPr>
        <w:t xml:space="preserve">.  You will conduct a peer review of </w:t>
      </w:r>
      <w:r w:rsidR="0013726B" w:rsidRPr="00EA284A">
        <w:rPr>
          <w:color w:val="000000"/>
        </w:rPr>
        <w:t>those</w:t>
      </w:r>
      <w:r w:rsidRPr="00EA284A">
        <w:rPr>
          <w:color w:val="000000"/>
        </w:rPr>
        <w:t xml:space="preserve"> paper</w:t>
      </w:r>
      <w:r w:rsidR="0013726B" w:rsidRPr="00EA284A">
        <w:rPr>
          <w:color w:val="000000"/>
        </w:rPr>
        <w:t>s.</w:t>
      </w:r>
      <w:r w:rsidR="005A4762" w:rsidRPr="00EA284A">
        <w:rPr>
          <w:color w:val="000000"/>
        </w:rPr>
        <w:t xml:space="preserve">  Find your name and next to it will be the two individuals' papers that you will review.  All of the drafts will have at least two peer reviews conducted on them.</w:t>
      </w:r>
      <w:r w:rsidR="005A4762">
        <w:rPr>
          <w:color w:val="000000"/>
        </w:rPr>
        <w:t xml:space="preserve">  </w:t>
      </w:r>
      <w:r w:rsidRPr="0013726B">
        <w:rPr>
          <w:color w:val="000000"/>
        </w:rPr>
        <w:t xml:space="preserve">  </w:t>
      </w:r>
    </w:p>
    <w:p w14:paraId="2201F572" w14:textId="4A57A2AC" w:rsidR="00132D0D" w:rsidRPr="0013726B" w:rsidRDefault="00B231C9" w:rsidP="00B231C9">
      <w:pPr>
        <w:pStyle w:val="NormalWeb"/>
        <w:rPr>
          <w:color w:val="000000"/>
        </w:rPr>
      </w:pPr>
      <w:r w:rsidRPr="0013726B">
        <w:rPr>
          <w:color w:val="000000"/>
        </w:rPr>
        <w:t xml:space="preserve">The goal for the peer </w:t>
      </w:r>
      <w:r w:rsidR="00944586" w:rsidRPr="0013726B">
        <w:rPr>
          <w:color w:val="000000"/>
        </w:rPr>
        <w:t xml:space="preserve">review is to make the paper better.  This means that you want to be thorough in your review of the papers.  If there is a grammatical mistake, you should point it out.  If there is a formatting mistake, you should also mention it.  </w:t>
      </w:r>
      <w:r w:rsidR="00F37985" w:rsidRPr="008B11D1">
        <w:rPr>
          <w:color w:val="000000"/>
        </w:rPr>
        <w:t xml:space="preserve">If you think that </w:t>
      </w:r>
      <w:r w:rsidR="00AE220F" w:rsidRPr="008B11D1">
        <w:rPr>
          <w:color w:val="000000"/>
        </w:rPr>
        <w:t xml:space="preserve">more </w:t>
      </w:r>
      <w:r w:rsidR="008B11D1" w:rsidRPr="008B11D1">
        <w:rPr>
          <w:color w:val="000000"/>
        </w:rPr>
        <w:t>literature</w:t>
      </w:r>
      <w:r w:rsidR="00F37985" w:rsidRPr="008B11D1">
        <w:rPr>
          <w:color w:val="000000"/>
        </w:rPr>
        <w:t>,</w:t>
      </w:r>
      <w:r w:rsidR="008B11D1" w:rsidRPr="008B11D1">
        <w:rPr>
          <w:color w:val="000000"/>
        </w:rPr>
        <w:t xml:space="preserve"> statistics, or reports are needed,</w:t>
      </w:r>
      <w:r w:rsidR="00F37985" w:rsidRPr="008B11D1">
        <w:rPr>
          <w:color w:val="000000"/>
        </w:rPr>
        <w:t xml:space="preserve"> explain that.  If you think that a </w:t>
      </w:r>
      <w:r w:rsidR="00AE220F" w:rsidRPr="008B11D1">
        <w:rPr>
          <w:color w:val="000000"/>
        </w:rPr>
        <w:t xml:space="preserve">shorter/longer </w:t>
      </w:r>
      <w:r w:rsidR="008B11D1" w:rsidRPr="008B11D1">
        <w:rPr>
          <w:color w:val="000000"/>
        </w:rPr>
        <w:t>problem analysis</w:t>
      </w:r>
      <w:r w:rsidR="00AE220F" w:rsidRPr="008B11D1">
        <w:rPr>
          <w:color w:val="000000"/>
        </w:rPr>
        <w:t xml:space="preserve"> should be used, say that</w:t>
      </w:r>
      <w:r w:rsidR="00F37985" w:rsidRPr="008B11D1">
        <w:rPr>
          <w:color w:val="000000"/>
        </w:rPr>
        <w:t>.</w:t>
      </w:r>
      <w:r w:rsidR="00944586" w:rsidRPr="0013726B">
        <w:rPr>
          <w:color w:val="000000"/>
        </w:rPr>
        <w:t xml:space="preserve">  A good review should be critical</w:t>
      </w:r>
      <w:r w:rsidR="00132D0D" w:rsidRPr="0013726B">
        <w:rPr>
          <w:color w:val="000000"/>
        </w:rPr>
        <w:t xml:space="preserve"> but respectful</w:t>
      </w:r>
      <w:r w:rsidR="00944586" w:rsidRPr="0013726B">
        <w:rPr>
          <w:color w:val="000000"/>
        </w:rPr>
        <w:t xml:space="preserve"> without making you sound like a jerk.  My own personal preference is to mention specific things first and then tackle the bigger things later (see the first example).</w:t>
      </w:r>
      <w:r w:rsidR="00132D0D" w:rsidRPr="0013726B">
        <w:rPr>
          <w:color w:val="000000"/>
        </w:rPr>
        <w:t xml:space="preserve">  </w:t>
      </w:r>
      <w:proofErr w:type="gramStart"/>
      <w:r w:rsidR="00132D0D" w:rsidRPr="0013726B">
        <w:rPr>
          <w:color w:val="000000"/>
        </w:rPr>
        <w:t>However</w:t>
      </w:r>
      <w:proofErr w:type="gramEnd"/>
      <w:r w:rsidR="00132D0D" w:rsidRPr="0013726B">
        <w:rPr>
          <w:color w:val="000000"/>
        </w:rPr>
        <w:t xml:space="preserve"> you choose to conduct the review is up to you.  I am looking for thoroughness not formatting.  </w:t>
      </w:r>
    </w:p>
    <w:p w14:paraId="4031DB6C" w14:textId="77777777" w:rsidR="0013726B" w:rsidRPr="0013726B" w:rsidRDefault="00132D0D" w:rsidP="0013726B">
      <w:pPr>
        <w:pStyle w:val="NormalWeb"/>
        <w:rPr>
          <w:color w:val="000000"/>
        </w:rPr>
      </w:pPr>
      <w:r w:rsidRPr="0013726B">
        <w:rPr>
          <w:color w:val="000000"/>
        </w:rPr>
        <w:t>You also have choices on how you present the review.  You can upload a separate document (or copy and paste) which includes the review, in response to that person’s paper.</w:t>
      </w:r>
      <w:r w:rsidR="00DB1A27" w:rsidRPr="0013726B">
        <w:rPr>
          <w:color w:val="000000"/>
        </w:rPr>
        <w:t xml:space="preserve">  This is how the examples are done. </w:t>
      </w:r>
      <w:r w:rsidRPr="0013726B">
        <w:rPr>
          <w:color w:val="000000"/>
        </w:rPr>
        <w:t xml:space="preserve">  Alternatively, you can use track changes in MS word</w:t>
      </w:r>
      <w:r w:rsidR="00F37985">
        <w:rPr>
          <w:color w:val="000000"/>
        </w:rPr>
        <w:t xml:space="preserve"> if the paper is in word</w:t>
      </w:r>
      <w:r w:rsidRPr="0013726B">
        <w:rPr>
          <w:color w:val="000000"/>
        </w:rPr>
        <w:t>.</w:t>
      </w:r>
      <w:r w:rsidR="00F37985">
        <w:rPr>
          <w:color w:val="000000"/>
        </w:rPr>
        <w:t xml:space="preserve">  Comments can also be used in PDF.</w:t>
      </w:r>
      <w:r w:rsidRPr="0013726B">
        <w:rPr>
          <w:color w:val="000000"/>
        </w:rPr>
        <w:t xml:space="preserve">  You are able to make changes and comments to the paper electronically.  Finally, you can handwrite the comments and changes (make sure your handwriting can be deciphered)</w:t>
      </w:r>
      <w:r w:rsidR="00DB1A27" w:rsidRPr="0013726B">
        <w:rPr>
          <w:color w:val="000000"/>
        </w:rPr>
        <w:t xml:space="preserve"> and scan the papers into a file.  If you think of another way to conduct the review, please let me know.  </w:t>
      </w:r>
      <w:proofErr w:type="gramStart"/>
      <w:r w:rsidR="00DB1A27" w:rsidRPr="0013726B">
        <w:rPr>
          <w:color w:val="000000"/>
        </w:rPr>
        <w:t>However</w:t>
      </w:r>
      <w:proofErr w:type="gramEnd"/>
      <w:r w:rsidR="00DB1A27" w:rsidRPr="0013726B">
        <w:rPr>
          <w:color w:val="000000"/>
        </w:rPr>
        <w:t xml:space="preserve"> you choose to conduct the review, make sure to get that posted </w:t>
      </w:r>
      <w:r w:rsidR="0013726B" w:rsidRPr="0013726B">
        <w:rPr>
          <w:color w:val="000000"/>
        </w:rPr>
        <w:t>on time.</w:t>
      </w:r>
      <w:r w:rsidR="00DB1A27" w:rsidRPr="0013726B">
        <w:rPr>
          <w:color w:val="000000"/>
        </w:rPr>
        <w:t xml:space="preserve">  </w:t>
      </w:r>
      <w:r w:rsidRPr="0013726B">
        <w:rPr>
          <w:color w:val="000000"/>
        </w:rPr>
        <w:t xml:space="preserve">  </w:t>
      </w:r>
      <w:r w:rsidR="00944586" w:rsidRPr="0013726B">
        <w:rPr>
          <w:color w:val="000000"/>
        </w:rPr>
        <w:t xml:space="preserve">     </w:t>
      </w:r>
      <w:r w:rsidR="00B231C9" w:rsidRPr="0013726B">
        <w:rPr>
          <w:color w:val="000000"/>
        </w:rPr>
        <w:t xml:space="preserve"> </w:t>
      </w:r>
    </w:p>
    <w:p w14:paraId="53BBA33D" w14:textId="77777777" w:rsidR="00E451CB" w:rsidRPr="0013726B" w:rsidRDefault="00DB1A27" w:rsidP="0013726B">
      <w:pPr>
        <w:pStyle w:val="NormalWeb"/>
        <w:rPr>
          <w:color w:val="000000"/>
        </w:rPr>
      </w:pPr>
      <w:r w:rsidRPr="0013726B">
        <w:t xml:space="preserve">I am sure that some of you will have some questions about the process, so let me know as soon as something comes up.  I will try to get back to you as soon as I can.  </w:t>
      </w:r>
    </w:p>
    <w:p w14:paraId="60722F4E" w14:textId="77777777" w:rsidR="00DB1A27" w:rsidRDefault="00DB1A27"/>
    <w:sectPr w:rsidR="00DB1A27" w:rsidSect="00583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jSxMLYwNrIEcpR0lIJTi4sz8/NACgxrAbX9VSMsAAAA"/>
  </w:docVars>
  <w:rsids>
    <w:rsidRoot w:val="00B231C9"/>
    <w:rsid w:val="00021296"/>
    <w:rsid w:val="0007008E"/>
    <w:rsid w:val="00132D0D"/>
    <w:rsid w:val="0013726B"/>
    <w:rsid w:val="00146F8B"/>
    <w:rsid w:val="0025356B"/>
    <w:rsid w:val="0047677A"/>
    <w:rsid w:val="004F7428"/>
    <w:rsid w:val="0058373F"/>
    <w:rsid w:val="005908C1"/>
    <w:rsid w:val="005A4762"/>
    <w:rsid w:val="005C09CA"/>
    <w:rsid w:val="006D7951"/>
    <w:rsid w:val="00814D25"/>
    <w:rsid w:val="00822F74"/>
    <w:rsid w:val="008B11D1"/>
    <w:rsid w:val="00944586"/>
    <w:rsid w:val="009675A3"/>
    <w:rsid w:val="009C3D0C"/>
    <w:rsid w:val="00AE220F"/>
    <w:rsid w:val="00B231C9"/>
    <w:rsid w:val="00CB0802"/>
    <w:rsid w:val="00DB1A27"/>
    <w:rsid w:val="00E451CB"/>
    <w:rsid w:val="00EA284A"/>
    <w:rsid w:val="00F37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9BA2F"/>
  <w15:docId w15:val="{A790C71E-8B1D-44E7-8168-5DCA4D2F7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0802"/>
  </w:style>
  <w:style w:type="paragraph" w:styleId="Heading1">
    <w:name w:val="heading 1"/>
    <w:basedOn w:val="Normal"/>
    <w:next w:val="Normal"/>
    <w:link w:val="Heading1Char"/>
    <w:uiPriority w:val="9"/>
    <w:qFormat/>
    <w:rsid w:val="006D79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31C9"/>
    <w:pPr>
      <w:spacing w:before="100" w:beforeAutospacing="1" w:after="24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D795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339747">
      <w:bodyDiv w:val="1"/>
      <w:marLeft w:val="120"/>
      <w:marRight w:val="120"/>
      <w:marTop w:val="120"/>
      <w:marBottom w:val="120"/>
      <w:divBdr>
        <w:top w:val="none" w:sz="0" w:space="0" w:color="auto"/>
        <w:left w:val="none" w:sz="0" w:space="0" w:color="auto"/>
        <w:bottom w:val="none" w:sz="0" w:space="0" w:color="auto"/>
        <w:right w:val="none" w:sz="0" w:space="0" w:color="auto"/>
      </w:divBdr>
    </w:div>
    <w:div w:id="1096904601">
      <w:bodyDiv w:val="1"/>
      <w:marLeft w:val="120"/>
      <w:marRight w:val="120"/>
      <w:marTop w:val="120"/>
      <w:marBottom w:val="12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Houston Downtown</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s</dc:creator>
  <cp:lastModifiedBy>SISDPD</cp:lastModifiedBy>
  <cp:revision>2</cp:revision>
  <dcterms:created xsi:type="dcterms:W3CDTF">2021-04-14T15:51:00Z</dcterms:created>
  <dcterms:modified xsi:type="dcterms:W3CDTF">2021-04-14T15:51:00Z</dcterms:modified>
</cp:coreProperties>
</file>